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1A1E956">
      <w:pPr>
        <w:spacing w:line="400" w:lineRule="exact"/>
        <w:jc w:val="center"/>
        <w:rPr>
          <w:b/>
          <w:sz w:val="36"/>
        </w:rPr>
      </w:pPr>
      <w:r>
        <w:rPr>
          <w:rFonts w:hint="eastAsia"/>
          <w:b/>
          <w:sz w:val="36"/>
        </w:rPr>
        <w:t>船建学院博士后退站业务办理指南</w:t>
      </w:r>
    </w:p>
    <w:p w14:paraId="6B818BAA">
      <w:pPr>
        <w:spacing w:line="400" w:lineRule="exact"/>
      </w:pPr>
    </w:p>
    <w:p w14:paraId="23718C50">
      <w:pPr>
        <w:wordWrap w:val="0"/>
        <w:topLinePunct/>
        <w:spacing w:line="360" w:lineRule="auto"/>
        <w:jc w:val="left"/>
        <w:rPr>
          <w:sz w:val="32"/>
          <w:szCs w:val="32"/>
        </w:rPr>
      </w:pPr>
      <w:r>
        <w:rPr>
          <w:sz w:val="32"/>
          <w:szCs w:val="32"/>
        </w:rPr>
        <w:t>一、退站申请流程</w:t>
      </w:r>
    </w:p>
    <w:p w14:paraId="47DBE393">
      <w:pPr>
        <w:wordWrap w:val="0"/>
        <w:topLinePunct/>
        <w:spacing w:line="360" w:lineRule="auto"/>
        <w:ind w:firstLine="640" w:firstLineChars="200"/>
        <w:jc w:val="left"/>
        <w:rPr>
          <w:sz w:val="32"/>
          <w:szCs w:val="32"/>
        </w:rPr>
      </w:pPr>
      <w:r>
        <w:rPr>
          <w:rFonts w:hint="eastAsia"/>
          <w:sz w:val="32"/>
          <w:szCs w:val="32"/>
        </w:rPr>
        <w:t>1、申请人提交退站申请表</w:t>
      </w:r>
      <w:r>
        <w:rPr>
          <w:sz w:val="32"/>
          <w:szCs w:val="32"/>
        </w:rPr>
        <w:t>，导师签署意见并签字。</w:t>
      </w:r>
    </w:p>
    <w:p w14:paraId="47A17F41">
      <w:pPr>
        <w:wordWrap w:val="0"/>
        <w:topLinePunct/>
        <w:spacing w:line="360" w:lineRule="auto"/>
        <w:ind w:firstLine="640" w:firstLineChars="200"/>
        <w:jc w:val="left"/>
        <w:rPr>
          <w:sz w:val="32"/>
          <w:szCs w:val="32"/>
        </w:rPr>
      </w:pPr>
      <w:r>
        <w:rPr>
          <w:sz w:val="32"/>
          <w:szCs w:val="32"/>
        </w:rPr>
        <w:t>2</w:t>
      </w:r>
      <w:r>
        <w:rPr>
          <w:rFonts w:hint="eastAsia"/>
          <w:sz w:val="32"/>
          <w:szCs w:val="32"/>
        </w:rPr>
        <w:t>、流动站审核，签字盖章；学院审核，签字盖章；学校博管办审核盖章。</w:t>
      </w:r>
    </w:p>
    <w:p w14:paraId="72FA54CB">
      <w:pPr>
        <w:wordWrap w:val="0"/>
        <w:topLinePunct/>
        <w:spacing w:line="360" w:lineRule="auto"/>
        <w:ind w:firstLine="640" w:firstLineChars="200"/>
        <w:jc w:val="left"/>
        <w:rPr>
          <w:sz w:val="32"/>
          <w:szCs w:val="32"/>
        </w:rPr>
      </w:pPr>
      <w:r>
        <w:rPr>
          <w:sz w:val="32"/>
          <w:szCs w:val="32"/>
        </w:rPr>
        <w:t>3</w:t>
      </w:r>
      <w:r>
        <w:rPr>
          <w:rFonts w:hint="eastAsia"/>
          <w:sz w:val="32"/>
          <w:szCs w:val="32"/>
        </w:rPr>
        <w:t>、申请人在中国博士后网站上发起退站申请，上传《退站申请表》（学校签字盖章版）。</w:t>
      </w:r>
    </w:p>
    <w:p w14:paraId="1416ED8C">
      <w:pPr>
        <w:wordWrap w:val="0"/>
        <w:topLinePunct/>
        <w:spacing w:line="360" w:lineRule="auto"/>
        <w:ind w:firstLine="640" w:firstLineChars="200"/>
        <w:jc w:val="left"/>
        <w:rPr>
          <w:rFonts w:hint="eastAsia"/>
          <w:sz w:val="32"/>
          <w:szCs w:val="32"/>
        </w:rPr>
      </w:pPr>
      <w:r>
        <w:rPr>
          <w:sz w:val="32"/>
          <w:szCs w:val="32"/>
        </w:rPr>
        <w:t>4</w:t>
      </w:r>
      <w:r>
        <w:rPr>
          <w:rFonts w:hint="eastAsia"/>
          <w:sz w:val="32"/>
          <w:szCs w:val="32"/>
        </w:rPr>
        <w:t>、学院、学校博管办、上海市博管办网上审核。</w:t>
      </w:r>
    </w:p>
    <w:p w14:paraId="6F07581F">
      <w:pPr>
        <w:wordWrap w:val="0"/>
        <w:topLinePunct/>
        <w:spacing w:line="360" w:lineRule="auto"/>
        <w:ind w:firstLine="640" w:firstLineChars="200"/>
        <w:jc w:val="left"/>
        <w:rPr>
          <w:rFonts w:hint="eastAsia"/>
          <w:sz w:val="32"/>
          <w:szCs w:val="32"/>
        </w:rPr>
      </w:pPr>
    </w:p>
    <w:p w14:paraId="4EA3C5B0">
      <w:pPr>
        <w:wordWrap w:val="0"/>
        <w:topLinePunct/>
        <w:spacing w:line="360" w:lineRule="auto"/>
        <w:jc w:val="left"/>
        <w:rPr>
          <w:sz w:val="32"/>
          <w:szCs w:val="32"/>
        </w:rPr>
      </w:pPr>
      <w:r>
        <w:rPr>
          <w:sz w:val="32"/>
          <w:szCs w:val="32"/>
        </w:rPr>
        <w:t>二、离校手续办理</w:t>
      </w:r>
    </w:p>
    <w:p w14:paraId="32BE027D">
      <w:pPr>
        <w:wordWrap w:val="0"/>
        <w:topLinePunct/>
        <w:spacing w:line="360" w:lineRule="auto"/>
        <w:ind w:firstLine="640" w:firstLineChars="200"/>
        <w:jc w:val="left"/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离校手续须与退站申请同步办理，在我的数字交大（http://my.sjtu.edu.cn）系统申请（人事→离职申请），请同时提交《船建学院博士后离校工作安排表》。</w:t>
      </w:r>
      <w:bookmarkStart w:id="0" w:name="_GoBack"/>
      <w:bookmarkEnd w:id="0"/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773557863"/>
      <w:docPartObj>
        <w:docPartGallery w:val="AutoText"/>
      </w:docPartObj>
    </w:sdtPr>
    <w:sdtContent>
      <w:sdt>
        <w:sdtPr>
          <w:id w:val="1728636285"/>
          <w:docPartObj>
            <w:docPartGallery w:val="AutoText"/>
          </w:docPartObj>
        </w:sdtPr>
        <w:sdtContent>
          <w:p w14:paraId="52EE4399">
            <w:pPr>
              <w:pStyle w:val="2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9A4150F">
    <w:pPr>
      <w:pStyle w:val="2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5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3sDC0NDawMDcyMjNW0lEKTi0uzszPAykwrAUA6B5PdCwAAAA="/>
    <w:docVar w:name="commondata" w:val="eyJoZGlkIjoiYTA1N2VjZTg0MjU4MzgwYzIzNDNhY2U1NjU1ZGU5NzQifQ=="/>
  </w:docVars>
  <w:rsids>
    <w:rsidRoot w:val="00433460"/>
    <w:rsid w:val="00005131"/>
    <w:rsid w:val="00034075"/>
    <w:rsid w:val="000406B0"/>
    <w:rsid w:val="000C1D7F"/>
    <w:rsid w:val="00111B05"/>
    <w:rsid w:val="0012023A"/>
    <w:rsid w:val="001B1BD3"/>
    <w:rsid w:val="001C456E"/>
    <w:rsid w:val="001D1752"/>
    <w:rsid w:val="001E161E"/>
    <w:rsid w:val="001E41E5"/>
    <w:rsid w:val="00205495"/>
    <w:rsid w:val="00252461"/>
    <w:rsid w:val="002B6FF5"/>
    <w:rsid w:val="00327461"/>
    <w:rsid w:val="00355646"/>
    <w:rsid w:val="00362DCB"/>
    <w:rsid w:val="003B40E4"/>
    <w:rsid w:val="003B7A96"/>
    <w:rsid w:val="003E7875"/>
    <w:rsid w:val="003F6698"/>
    <w:rsid w:val="00416F25"/>
    <w:rsid w:val="00433460"/>
    <w:rsid w:val="00436912"/>
    <w:rsid w:val="00441A2D"/>
    <w:rsid w:val="004B1913"/>
    <w:rsid w:val="004E0CD3"/>
    <w:rsid w:val="00524081"/>
    <w:rsid w:val="005346E7"/>
    <w:rsid w:val="005348BE"/>
    <w:rsid w:val="00550F5E"/>
    <w:rsid w:val="005719A4"/>
    <w:rsid w:val="00580713"/>
    <w:rsid w:val="005A23C6"/>
    <w:rsid w:val="005D4A8E"/>
    <w:rsid w:val="0062591D"/>
    <w:rsid w:val="0065691B"/>
    <w:rsid w:val="0067760F"/>
    <w:rsid w:val="006C7B05"/>
    <w:rsid w:val="006D4878"/>
    <w:rsid w:val="006F5293"/>
    <w:rsid w:val="00746408"/>
    <w:rsid w:val="0075366C"/>
    <w:rsid w:val="00754926"/>
    <w:rsid w:val="007746B2"/>
    <w:rsid w:val="007E2F4A"/>
    <w:rsid w:val="007F2406"/>
    <w:rsid w:val="00952504"/>
    <w:rsid w:val="00973CFC"/>
    <w:rsid w:val="00976786"/>
    <w:rsid w:val="009D6261"/>
    <w:rsid w:val="009F46E6"/>
    <w:rsid w:val="00A55A53"/>
    <w:rsid w:val="00A814D1"/>
    <w:rsid w:val="00AA50C1"/>
    <w:rsid w:val="00AD3715"/>
    <w:rsid w:val="00AE6DE7"/>
    <w:rsid w:val="00AF1EF4"/>
    <w:rsid w:val="00AF2623"/>
    <w:rsid w:val="00B31DB2"/>
    <w:rsid w:val="00B41293"/>
    <w:rsid w:val="00B76A79"/>
    <w:rsid w:val="00BA413B"/>
    <w:rsid w:val="00C40485"/>
    <w:rsid w:val="00C510FA"/>
    <w:rsid w:val="00C52F9F"/>
    <w:rsid w:val="00C6696D"/>
    <w:rsid w:val="00C8333A"/>
    <w:rsid w:val="00CB00C1"/>
    <w:rsid w:val="00CB197F"/>
    <w:rsid w:val="00CE6CB5"/>
    <w:rsid w:val="00D428FE"/>
    <w:rsid w:val="00D666B4"/>
    <w:rsid w:val="00DC36B5"/>
    <w:rsid w:val="00E105C5"/>
    <w:rsid w:val="00E50D6A"/>
    <w:rsid w:val="00E9530B"/>
    <w:rsid w:val="00EA62FA"/>
    <w:rsid w:val="00EE5278"/>
    <w:rsid w:val="00F65927"/>
    <w:rsid w:val="00F80232"/>
    <w:rsid w:val="00F87D3B"/>
    <w:rsid w:val="5E76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Char"/>
    <w:basedOn w:val="6"/>
    <w:link w:val="3"/>
    <w:qFormat/>
    <w:uiPriority w:val="99"/>
    <w:rPr>
      <w:sz w:val="18"/>
      <w:szCs w:val="18"/>
    </w:rPr>
  </w:style>
  <w:style w:type="character" w:customStyle="1" w:styleId="9">
    <w:name w:val="页脚 Char"/>
    <w:basedOn w:val="6"/>
    <w:link w:val="2"/>
    <w:uiPriority w:val="99"/>
    <w:rPr>
      <w:sz w:val="18"/>
      <w:szCs w:val="18"/>
    </w:rPr>
  </w:style>
  <w:style w:type="character" w:customStyle="1" w:styleId="10">
    <w:name w:val="Unresolved Mention"/>
    <w:basedOn w:val="6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13</Words>
  <Characters>233</Characters>
  <Lines>1</Lines>
  <Paragraphs>1</Paragraphs>
  <TotalTime>18</TotalTime>
  <ScaleCrop>false</ScaleCrop>
  <LinksUpToDate>false</LinksUpToDate>
  <CharactersWithSpaces>233</CharactersWithSpaces>
  <Application>WPS Office_12.1.0.171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6T06:33:00Z</dcterms:created>
  <dc:creator>user</dc:creator>
  <cp:lastModifiedBy>黄旖婷</cp:lastModifiedBy>
  <cp:lastPrinted>2022-11-14T01:11:00Z</cp:lastPrinted>
  <dcterms:modified xsi:type="dcterms:W3CDTF">2024-09-19T07:52:0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7</vt:lpwstr>
  </property>
  <property fmtid="{D5CDD505-2E9C-101B-9397-08002B2CF9AE}" pid="3" name="ICV">
    <vt:lpwstr>9787DD6D88134E61AA5BA53BB8AB1D4E_12</vt:lpwstr>
  </property>
</Properties>
</file>